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449CA" w14:textId="77777777" w:rsidR="001F603A" w:rsidRPr="00004BB2" w:rsidRDefault="001F603A" w:rsidP="00004BB2">
      <w:pPr>
        <w:pStyle w:val="Heading1"/>
        <w:rPr>
          <w:rFonts w:ascii="Century Gothic" w:hAnsi="Century Gothic"/>
          <w:b/>
          <w:bCs/>
        </w:rPr>
      </w:pPr>
      <w:r w:rsidRPr="00004BB2">
        <w:rPr>
          <w:rFonts w:ascii="Century Gothic" w:hAnsi="Century Gothic"/>
          <w:b/>
          <w:bCs/>
        </w:rPr>
        <w:t>Exercise 9.2:</w:t>
      </w:r>
    </w:p>
    <w:p w14:paraId="0142872F" w14:textId="7EB4C673" w:rsidR="001F603A" w:rsidRPr="00004BB2" w:rsidRDefault="001F603A">
      <w:pPr>
        <w:rPr>
          <w:rFonts w:ascii="Century Gothic" w:hAnsi="Century Gothic"/>
          <w:lang w:val="en-US"/>
        </w:rPr>
      </w:pPr>
    </w:p>
    <w:p w14:paraId="782E3238" w14:textId="37CF75B9" w:rsidR="001F603A" w:rsidRPr="00004BB2" w:rsidRDefault="001F603A" w:rsidP="001F603A">
      <w:pPr>
        <w:jc w:val="center"/>
        <w:rPr>
          <w:rFonts w:ascii="Century Gothic" w:hAnsi="Century Gothic"/>
          <w:lang w:val="en-US"/>
        </w:rPr>
      </w:pPr>
      <w:r w:rsidRPr="00004BB2">
        <w:rPr>
          <w:rFonts w:ascii="Century Gothic" w:hAnsi="Century Gothic"/>
          <w:noProof/>
        </w:rPr>
        <w:drawing>
          <wp:inline distT="0" distB="0" distL="0" distR="0" wp14:anchorId="2CE40117" wp14:editId="420AA2C0">
            <wp:extent cx="5495925" cy="3952875"/>
            <wp:effectExtent l="0" t="0" r="9525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B0DE557-0795-4B3B-AC4F-36B1CD813C3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C5B95B9" w14:textId="77777777" w:rsidR="00004BB2" w:rsidRPr="00004BB2" w:rsidRDefault="00004BB2">
      <w:pPr>
        <w:rPr>
          <w:rFonts w:ascii="Century Gothic" w:hAnsi="Century Gothic"/>
          <w:lang w:val="en-US"/>
        </w:rPr>
      </w:pPr>
    </w:p>
    <w:p w14:paraId="31F348B6" w14:textId="0A35C88E" w:rsidR="001F603A" w:rsidRPr="00004BB2" w:rsidRDefault="00004BB2" w:rsidP="00004BB2">
      <w:pPr>
        <w:pStyle w:val="Heading2"/>
        <w:rPr>
          <w:rFonts w:ascii="Century Gothic" w:hAnsi="Century Gothic"/>
          <w:lang w:val="en-US"/>
        </w:rPr>
      </w:pPr>
      <w:r w:rsidRPr="00004BB2">
        <w:rPr>
          <w:rFonts w:ascii="Century Gothic" w:hAnsi="Century Gothic"/>
          <w:lang w:val="en-US"/>
        </w:rPr>
        <w:t>A brief interpretation of the finding:</w:t>
      </w:r>
    </w:p>
    <w:p w14:paraId="546E6F19" w14:textId="17ABCEA4" w:rsidR="008C3BD5" w:rsidRPr="00004BB2" w:rsidRDefault="001F603A">
      <w:pPr>
        <w:rPr>
          <w:rFonts w:ascii="Century Gothic" w:hAnsi="Century Gothic"/>
          <w:lang w:val="en-US"/>
        </w:rPr>
      </w:pPr>
      <w:r w:rsidRPr="00004BB2">
        <w:rPr>
          <w:rFonts w:ascii="Century Gothic" w:hAnsi="Century Gothic"/>
          <w:lang w:val="en-US"/>
        </w:rPr>
        <w:t xml:space="preserve">The Graph is trending in opposite directions, indicating that the </w:t>
      </w:r>
      <w:r w:rsidRPr="00004BB2">
        <w:rPr>
          <w:rFonts w:ascii="Century Gothic" w:hAnsi="Century Gothic"/>
          <w:lang w:val="en-US"/>
        </w:rPr>
        <w:t xml:space="preserve">heather species </w:t>
      </w:r>
      <w:r w:rsidRPr="00004BB2">
        <w:rPr>
          <w:rFonts w:ascii="Century Gothic" w:hAnsi="Century Gothic"/>
          <w:lang w:val="en-US"/>
        </w:rPr>
        <w:t xml:space="preserve">is </w:t>
      </w:r>
      <w:r w:rsidRPr="00004BB2">
        <w:rPr>
          <w:rFonts w:ascii="Century Gothic" w:hAnsi="Century Gothic"/>
          <w:lang w:val="en-US"/>
        </w:rPr>
        <w:t>more prevalen</w:t>
      </w:r>
      <w:r w:rsidRPr="00004BB2">
        <w:rPr>
          <w:rFonts w:ascii="Century Gothic" w:hAnsi="Century Gothic"/>
          <w:lang w:val="en-US"/>
        </w:rPr>
        <w:t>t</w:t>
      </w:r>
      <w:r w:rsidRPr="00004BB2">
        <w:rPr>
          <w:rFonts w:ascii="Century Gothic" w:hAnsi="Century Gothic"/>
          <w:lang w:val="en-US"/>
        </w:rPr>
        <w:t xml:space="preserve"> in location A than </w:t>
      </w:r>
      <w:r w:rsidRPr="00004BB2">
        <w:rPr>
          <w:rFonts w:ascii="Century Gothic" w:hAnsi="Century Gothic"/>
          <w:lang w:val="en-US"/>
        </w:rPr>
        <w:t>in l</w:t>
      </w:r>
      <w:r w:rsidRPr="00004BB2">
        <w:rPr>
          <w:rFonts w:ascii="Century Gothic" w:hAnsi="Century Gothic"/>
          <w:lang w:val="en-US"/>
        </w:rPr>
        <w:t xml:space="preserve">ocation B. </w:t>
      </w:r>
      <w:r w:rsidRPr="00004BB2">
        <w:rPr>
          <w:rFonts w:ascii="Century Gothic" w:hAnsi="Century Gothic"/>
          <w:lang w:val="en-US"/>
        </w:rPr>
        <w:t xml:space="preserve"> </w:t>
      </w:r>
    </w:p>
    <w:p w14:paraId="18E0AACC" w14:textId="77777777" w:rsidR="001F603A" w:rsidRPr="00004BB2" w:rsidRDefault="001F603A">
      <w:pPr>
        <w:rPr>
          <w:rFonts w:ascii="Century Gothic" w:hAnsi="Century Gothic"/>
          <w:lang w:val="en-US"/>
        </w:rPr>
      </w:pPr>
    </w:p>
    <w:sectPr w:rsidR="001F603A" w:rsidRPr="00004BB2" w:rsidSect="001F603A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LEwtDQ1MDQyNDdU0lEKTi0uzszPAykwrAUAXpY3/ywAAAA="/>
  </w:docVars>
  <w:rsids>
    <w:rsidRoot w:val="001F603A"/>
    <w:rsid w:val="00004BB2"/>
    <w:rsid w:val="001F603A"/>
    <w:rsid w:val="008C3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444D7"/>
  <w15:chartTrackingRefBased/>
  <w15:docId w15:val="{CDA2D642-73B1-4225-A14D-657ABBDB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4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4sha\Documents\Arun%20MSc\Research%20Methods%20and%20Professional%20Practice\e-Portfolio\Unit%209\Unit%209%20Exercises%20-%20Workbooks-20220409\Exe%209.2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b="1"/>
              <a:t>Location A vs Location B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2</c:f>
              <c:strCache>
                <c:ptCount val="1"/>
                <c:pt idx="0">
                  <c:v>Location 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3:$A$15</c:f>
              <c:strCache>
                <c:ptCount val="3"/>
                <c:pt idx="0">
                  <c:v>Absent</c:v>
                </c:pt>
                <c:pt idx="1">
                  <c:v>Sparse</c:v>
                </c:pt>
                <c:pt idx="2">
                  <c:v>Abundant</c:v>
                </c:pt>
              </c:strCache>
            </c:strRef>
          </c:cat>
          <c:val>
            <c:numRef>
              <c:f>Sheet1!$B$13:$B$15</c:f>
              <c:numCache>
                <c:formatCode>#,##0.0</c:formatCode>
                <c:ptCount val="3"/>
                <c:pt idx="0">
                  <c:v>14.285714285714286</c:v>
                </c:pt>
                <c:pt idx="1">
                  <c:v>39.285714285714285</c:v>
                </c:pt>
                <c:pt idx="2">
                  <c:v>46.4285714285714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84F-4DC7-B590-AC01DD5E2C0F}"/>
            </c:ext>
          </c:extLst>
        </c:ser>
        <c:ser>
          <c:idx val="1"/>
          <c:order val="1"/>
          <c:tx>
            <c:strRef>
              <c:f>Sheet1!$C$12</c:f>
              <c:strCache>
                <c:ptCount val="1"/>
                <c:pt idx="0">
                  <c:v>Location B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13:$A$15</c:f>
              <c:strCache>
                <c:ptCount val="3"/>
                <c:pt idx="0">
                  <c:v>Absent</c:v>
                </c:pt>
                <c:pt idx="1">
                  <c:v>Sparse</c:v>
                </c:pt>
                <c:pt idx="2">
                  <c:v>Abundant</c:v>
                </c:pt>
              </c:strCache>
            </c:strRef>
          </c:cat>
          <c:val>
            <c:numRef>
              <c:f>Sheet1!$C$13:$C$15</c:f>
              <c:numCache>
                <c:formatCode>#,##0.0</c:formatCode>
                <c:ptCount val="3"/>
                <c:pt idx="0">
                  <c:v>45.454545454545453</c:v>
                </c:pt>
                <c:pt idx="1">
                  <c:v>31.818181818181817</c:v>
                </c:pt>
                <c:pt idx="2">
                  <c:v>22.7272727272727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84F-4DC7-B590-AC01DD5E2C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61594096"/>
        <c:axId val="1644873040"/>
      </c:barChart>
      <c:catAx>
        <c:axId val="14615940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Prevalenc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4873040"/>
        <c:crosses val="autoZero"/>
        <c:auto val="1"/>
        <c:lblAlgn val="ctr"/>
        <c:lblOffset val="100"/>
        <c:noMultiLvlLbl val="0"/>
      </c:catAx>
      <c:valAx>
        <c:axId val="164487304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61594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2</cp:revision>
  <dcterms:created xsi:type="dcterms:W3CDTF">2022-04-09T21:49:00Z</dcterms:created>
  <dcterms:modified xsi:type="dcterms:W3CDTF">2022-04-09T21:55:00Z</dcterms:modified>
</cp:coreProperties>
</file>